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findings were validated throug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further indicate that numerous additional aspects of</w:t>
      </w:r>
      <w:r>
        <w:t xml:space="preserve"> </w:t>
      </w:r>
      <w:r>
        <w:rPr>
          <w:i/>
        </w:rPr>
        <w:t xml:space="preserve">C. difficile</w:t>
      </w:r>
      <w:r>
        <w:t xml:space="preserve"> </w:t>
      </w:r>
      <w:r>
        <w:t xml:space="preserve">metabolism may be influenced by way of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significantly impact the structure and diversity of the cecal microbiome uniquely (Fig. S2A and S2B). In addition, we mono-associated germfree (ex-GF) mice with</w:t>
      </w:r>
      <w:r>
        <w:t xml:space="preserve"> </w:t>
      </w:r>
      <w:r>
        <w:rPr>
          <w:i/>
        </w:rPr>
        <w:t xml:space="preserve">C. difficile</w:t>
      </w:r>
      <w:r>
        <w:t xml:space="preserve"> </w:t>
      </w:r>
      <w:r>
        <w:t xml:space="preserve">to understand its physiology in the absence of other microbiota. We measured sporulation and toxin production at 18 hours post infection because that corresponds to the time when</w:t>
      </w:r>
      <w:r>
        <w:t xml:space="preserve"> </w:t>
      </w:r>
      <w:r>
        <w:rPr>
          <w:i/>
        </w:rPr>
        <w:t xml:space="preserve">C. difficile</w:t>
      </w:r>
      <w:r>
        <w:t xml:space="preserve"> </w:t>
      </w:r>
      <w:r>
        <w:t xml:space="preserve">reaches its maximum vegetative cell density in the cecum with limited sporulation</w:t>
      </w:r>
      <w:r>
        <w:t xml:space="preserve"> </w:t>
      </w:r>
      <w:r>
        <w:t xml:space="preserve">(23)</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ly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t xml:space="preserve">**</w:t>
      </w:r>
      <w:r>
        <w:t xml:space="preserve"> </w:t>
      </w:r>
      <w:r>
        <w:rPr>
          <w:i/>
        </w:rPr>
        <w:t xml:space="preserve">C. difficile</w:t>
      </w:r>
      <w:r>
        <w:t xml:space="preserve"> </w:t>
      </w:r>
      <w: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It became evident tha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4)</w:t>
      </w:r>
      <w:r>
        <w:t xml:space="preserve">.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o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5)</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6)</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7)</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28)</w:t>
      </w:r>
      <w:r>
        <w:t xml:space="preserve">. The Stickland fermentation acceptor proline was also found to be important in all conditions tested</w:t>
      </w:r>
      <w:r>
        <w:t xml:space="preserve"> </w:t>
      </w:r>
      <w:r>
        <w:t xml:space="preserve">(29)</w:t>
      </w:r>
      <w:r>
        <w:t xml:space="preserve">.</w:t>
      </w:r>
      <w:r>
        <w:t xml:space="preserve"> </w:t>
      </w:r>
      <w:r>
        <w:rPr>
          <w:i/>
        </w:rPr>
        <w:t xml:space="preserve">C. difficile</w:t>
      </w:r>
      <w:r>
        <w:t xml:space="preserve"> </w:t>
      </w:r>
      <w:r>
        <w:t xml:space="preserve">is auxotrophic for several amino acids including proline, which prevented testing it directly for</w:t>
      </w:r>
      <w:r>
        <w:t xml:space="preserve"> </w:t>
      </w:r>
      <w:r>
        <w:rPr>
          <w:i/>
        </w:rPr>
        <w:t xml:space="preserve">in vitro</w:t>
      </w:r>
      <w:r>
        <w:t xml:space="preserve"> </w:t>
      </w:r>
      <w:r>
        <w:t xml:space="preserve">growth changes despite providing for modest growth in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30)</w:t>
      </w:r>
      <w:r>
        <w:t xml:space="preserve"> </w:t>
      </w:r>
      <w:r>
        <w:t xml:space="preserve">(Fig.4B). These included sorbitol (streptomycin-pretreated), mannitol (cefoperazone-pretreated), and salicin (clindamycin-pretreated), which are likely introduced by the animal's diet and N-acetylneuraminate (ex-Germfree), which is an aminoglycan obtained from the animal's mucin layer</w:t>
      </w:r>
      <w:r>
        <w:t xml:space="preserve"> </w:t>
      </w:r>
      <w:r>
        <w:t xml:space="preserve">(31)</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0)</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2)</w:t>
      </w:r>
      <w:r>
        <w:t xml:space="preserve">. Galactitol also scored highly in Streptomycin-pretreatment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2)</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3)</w:t>
      </w:r>
      <w:r>
        <w:t xml:space="preserve">. Additionally, alanine was also found to be important in this condition and is a preferred electron donating amino acid in Stickland fermentation</w:t>
      </w:r>
      <w:r>
        <w:t xml:space="preserve"> </w:t>
      </w:r>
      <w:r>
        <w:t xml:space="preserve">(24)</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Succinate was significantly increased in both streptomycin and clindamycin pretreated mice (Fig. 5D; all</w:t>
      </w:r>
      <w:r>
        <w:t xml:space="preserve"> </w:t>
      </w:r>
      <w:r>
        <w:rPr>
          <w:i/>
        </w:rPr>
        <w:t xml:space="preserve">P</w:t>
      </w:r>
      <w:r>
        <w:t xml:space="preserve"> </w:t>
      </w:r>
      <w:r>
        <w:t xml:space="preserve">&lt; 0.05). Among the cefoperazone-pretreated SPF and GF mice, we also found that mannitol/sorbitol (Fig. 5C), N-acetylneuraminate (Fig. 5E),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chang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E),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unchanged across any condition compared to untreated SPF mice (data not shown).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While a decrease in concentration of succinate in both streptomycin and clindamycin pretreatment were observed, neither relationship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PLC-M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modeling-based we employed untargeted mass spectrometry that demonstrated increased availability of many metabolites highlighted by our algorithm in susceptible gut environs. Metabolomic analysis further revealed differential concentration reductions in important metabolites during</w:t>
      </w:r>
      <w:r>
        <w:t xml:space="preserve"> </w:t>
      </w:r>
      <w:r>
        <w:rPr>
          <w:i/>
        </w:rPr>
        <w:t xml:space="preserve">C. difficile</w:t>
      </w:r>
      <w:r>
        <w:t xml:space="preserve"> </w:t>
      </w:r>
      <w:r>
        <w:t xml:space="preserve">infection that were suggestive of a preference hierarchy for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upporting that not only does the pathogen adapt it's metabolism to life inside of a host</w:t>
      </w:r>
      <w:r>
        <w:t xml:space="preserve"> </w:t>
      </w:r>
      <w:r>
        <w:t xml:space="preserve">(19, 22)</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on. In this condition, N-acetylneuraminate in these mice was found to be most highly important, and concentrations were also significantly increased in susceptible mice and concordantly decreased following infection. The same trend in the metabolome was also present in cefoperazone-pretreatment, which suggested that</w:t>
      </w:r>
      <w:r>
        <w:t xml:space="preserve"> </w:t>
      </w:r>
      <w:r>
        <w:rPr>
          <w:i/>
        </w:rPr>
        <w:t xml:space="preserve">C. difficile</w:t>
      </w:r>
      <w:r>
        <w:t xml:space="preserve"> </w:t>
      </w:r>
      <w:r>
        <w:t xml:space="preserve">is less competitive for this host-derived aminoglycan and may really have access when certain competition is at a minimum.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PTS transport systems are simply upregulated</w:t>
      </w:r>
      <w:r>
        <w:t xml:space="preserve"> </w:t>
      </w:r>
      <w:r>
        <w:rPr>
          <w:i/>
        </w:rPr>
        <w:t xml:space="preserve">in vivo</w:t>
      </w:r>
      <w:r>
        <w:t xml:space="preserve"> </w:t>
      </w:r>
      <w:r>
        <w:t xml:space="preserve">[reference], but our results indicate more complex regulation in concert with ABC sugar transporters inversely expressed between antibiotic pretreatments (Fig. 2). In agreement with earlier research we found that</w:t>
      </w:r>
      <w:r>
        <w:t xml:space="preserve"> </w:t>
      </w:r>
      <w:r>
        <w:rPr>
          <w:i/>
        </w:rPr>
        <w:t xml:space="preserve">C. difficile</w:t>
      </w:r>
      <w:r>
        <w:t xml:space="preserve"> </w:t>
      </w:r>
      <w:r>
        <w:t xml:space="preserve">likely preferred to ferment amino acids for energy during infection of GF mice, however we also found this metabolic strategy to be conserved across all infection conditions tested.</w:t>
      </w:r>
      <w:r>
        <w:t xml:space="preserve"> </w:t>
      </w:r>
      <w:r>
        <w:rPr>
          <w:i/>
        </w:rPr>
        <w:t xml:space="preserve">C. difficile</w:t>
      </w:r>
      <w:r>
        <w:t xml:space="preserve"> </w:t>
      </w:r>
      <w:r>
        <w:t xml:space="preserve">also demonstrated redundancy in this pathway several Stickland substrates had consistently high importance scores including alanine, leucine, and proline (Table S3) supported by drops in concentration during infection (Fig. 5A and S6A). Fermentation of amino acids provides not only carbon and energy, but are also a source of nitrogen which is a limited resource in the mammalian lower GI tract</w:t>
      </w:r>
      <w:r>
        <w:t xml:space="preserve"> </w:t>
      </w:r>
      <w:r>
        <w:t xml:space="preserve">(34)</w:t>
      </w:r>
      <w:r>
        <w:t xml:space="preserve">. This makes Stickland fermentation a valuable metabolic strategy, and stands to reason</w:t>
      </w:r>
      <w:r>
        <w:t xml:space="preserve"> </w:t>
      </w:r>
      <w:r>
        <w:rPr>
          <w:i/>
        </w:rPr>
        <w:t xml:space="preserve">C. difficile</w:t>
      </w:r>
      <w:r>
        <w:t xml:space="preserve"> </w:t>
      </w:r>
      <w:r>
        <w:t xml:space="preserve">would conserve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5)</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We have also made the pipeline generalizable to all species of bacteria whose gene content can be annotated using KEGG. Additionally,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6)</w:t>
      </w:r>
      <w:r>
        <w:t xml:space="preserve">. These findings highlight that our method not only identifies growth substrates, but also reports metabolites that are being removed from the environment for any reason.</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37)</w:t>
      </w:r>
      <w:r>
        <w:t xml:space="preserve">. We were therefore confident in utilizing normalized transcript abundance as a proxy for enzyme levels. Possible limitations of our computational approach also exist despite much of our modeling results are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38)</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 transcriptomic +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d. These results have implications for the research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39)</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0)</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1)</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2)</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3)</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3)</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4)</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46)</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47)</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8)</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49)</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0)</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 The authors would additionally like to thank members of the Schloss and Schmidt laboratories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4.</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5.</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6.</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7.</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2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29.</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0.</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1.</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2.</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3.</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4.</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5.</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6.</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7.</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8.</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39.</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0.</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1.</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2.</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3.</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4.</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5.</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6.</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7.</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8.</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49.</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0.</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e627a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4-01T15:52:29Z</dcterms:created>
  <dcterms:modified xsi:type="dcterms:W3CDTF">2017-04-01T15:52:29Z</dcterms:modified>
</cp:coreProperties>
</file>